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66CD7" w14:textId="77777777" w:rsidR="00C4557A" w:rsidRDefault="00F34F72" w:rsidP="00C4557A">
      <w:pPr>
        <w:pStyle w:val="Heading1"/>
        <w:spacing w:before="100" w:after="200"/>
      </w:pPr>
      <w:bookmarkStart w:id="0" w:name="_Hlk23103932"/>
      <w:bookmarkEnd w:id="0"/>
      <w:r>
        <w:t>Lab Week 6 (Assignment 2</w:t>
      </w:r>
      <w:r w:rsidR="00FB1E38">
        <w:t>)</w:t>
      </w:r>
      <w:r w:rsidR="00C4557A">
        <w:t xml:space="preserve"> – Using INT 21h/AH=1, AH=2, AH=9 </w:t>
      </w:r>
    </w:p>
    <w:p w14:paraId="466A5D3B" w14:textId="77777777" w:rsidR="00C4557A" w:rsidRDefault="00C4557A" w:rsidP="00C4557A">
      <w:pPr>
        <w:pStyle w:val="Heading2"/>
      </w:pPr>
      <w:r>
        <w:t>Objectives</w:t>
      </w:r>
    </w:p>
    <w:p w14:paraId="79877446" w14:textId="77777777" w:rsidR="00C4557A" w:rsidRPr="00566E94" w:rsidRDefault="00C4557A" w:rsidP="00566E94">
      <w:pPr>
        <w:jc w:val="both"/>
        <w:rPr>
          <w:rFonts w:ascii="Times New Roman" w:hAnsi="Times New Roman" w:cs="Times New Roman"/>
        </w:rPr>
      </w:pPr>
      <w:r w:rsidRPr="00566E94">
        <w:rPr>
          <w:rFonts w:ascii="Times New Roman" w:hAnsi="Times New Roman" w:cs="Times New Roman"/>
        </w:rPr>
        <w:t>In this lab, students will execute given sample programs to understand their working and observe their output. In this lab, students are assigned a programming exercise related to what they have learned in previous labs.</w:t>
      </w:r>
    </w:p>
    <w:p w14:paraId="5C84AB72" w14:textId="77777777" w:rsidR="00C4557A" w:rsidRDefault="00C4557A" w:rsidP="00C4557A">
      <w:pPr>
        <w:pStyle w:val="Heading2"/>
      </w:pPr>
      <w:r>
        <w:t>Lab Tasks</w:t>
      </w:r>
    </w:p>
    <w:p w14:paraId="68B224BB" w14:textId="77777777" w:rsidR="00C4557A" w:rsidRPr="00300E7F" w:rsidRDefault="00D614A1" w:rsidP="00300E7F">
      <w:pPr>
        <w:spacing w:before="240"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sk  1</w:t>
      </w:r>
      <w:r w:rsidR="00C4557A" w:rsidRPr="00300E7F">
        <w:rPr>
          <w:rFonts w:ascii="Times New Roman" w:hAnsi="Times New Roman" w:cs="Times New Roman"/>
          <w:b/>
        </w:rPr>
        <w:t xml:space="preserve">: </w:t>
      </w:r>
      <w:r w:rsidR="00C4557A" w:rsidRPr="00300E7F">
        <w:rPr>
          <w:rFonts w:ascii="Times New Roman" w:hAnsi="Times New Roman" w:cs="Times New Roman"/>
        </w:rPr>
        <w:t>Write a program to (a) display a “?”, (b) read two decimal digits whose sum is less than 10, (c) display them and their sum on the next li</w:t>
      </w:r>
      <w:r>
        <w:rPr>
          <w:rFonts w:ascii="Times New Roman" w:hAnsi="Times New Roman" w:cs="Times New Roman"/>
        </w:rPr>
        <w:t>ne, with an appropriate message, (d) in the end of your program display smiley face.</w:t>
      </w:r>
    </w:p>
    <w:p w14:paraId="1537FE7E" w14:textId="77777777" w:rsidR="00C4557A" w:rsidRPr="00300E7F" w:rsidRDefault="00C4557A" w:rsidP="00300E7F">
      <w:pPr>
        <w:spacing w:after="0"/>
        <w:jc w:val="both"/>
        <w:rPr>
          <w:rFonts w:ascii="Times New Roman" w:hAnsi="Times New Roman" w:cs="Times New Roman"/>
          <w:i/>
        </w:rPr>
      </w:pPr>
      <w:r w:rsidRPr="00300E7F">
        <w:rPr>
          <w:rFonts w:ascii="Times New Roman" w:hAnsi="Times New Roman" w:cs="Times New Roman"/>
          <w:i/>
        </w:rPr>
        <w:t>Sample Execution:</w:t>
      </w:r>
    </w:p>
    <w:p w14:paraId="202AD21C" w14:textId="77777777" w:rsidR="00C4557A" w:rsidRPr="00300E7F" w:rsidRDefault="00C4557A" w:rsidP="00300E7F">
      <w:pPr>
        <w:spacing w:after="0"/>
        <w:jc w:val="both"/>
        <w:rPr>
          <w:rFonts w:ascii="Times New Roman" w:hAnsi="Times New Roman" w:cs="Times New Roman"/>
        </w:rPr>
      </w:pPr>
      <w:r w:rsidRPr="00300E7F">
        <w:rPr>
          <w:rFonts w:ascii="Times New Roman" w:hAnsi="Times New Roman" w:cs="Times New Roman"/>
        </w:rPr>
        <w:t>?27</w:t>
      </w:r>
    </w:p>
    <w:p w14:paraId="25CB47B4" w14:textId="77777777" w:rsidR="00C4557A" w:rsidRPr="00300E7F" w:rsidRDefault="00C4557A" w:rsidP="00300E7F">
      <w:pPr>
        <w:spacing w:after="0"/>
        <w:jc w:val="both"/>
        <w:rPr>
          <w:rFonts w:ascii="Times New Roman" w:hAnsi="Times New Roman" w:cs="Times New Roman"/>
        </w:rPr>
      </w:pPr>
      <w:r w:rsidRPr="00300E7F">
        <w:rPr>
          <w:rFonts w:ascii="Times New Roman" w:hAnsi="Times New Roman" w:cs="Times New Roman"/>
        </w:rPr>
        <w:t>THE SUM OF 2 AND 7 is 9.</w:t>
      </w:r>
    </w:p>
    <w:p w14:paraId="028A7B78" w14:textId="77777777" w:rsidR="00C4557A" w:rsidRPr="00300E7F" w:rsidRDefault="00D614A1" w:rsidP="00300E7F">
      <w:pPr>
        <w:spacing w:before="240"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sk 2</w:t>
      </w:r>
      <w:r w:rsidR="00C4557A" w:rsidRPr="00300E7F">
        <w:rPr>
          <w:rFonts w:ascii="Times New Roman" w:hAnsi="Times New Roman" w:cs="Times New Roman"/>
          <w:b/>
        </w:rPr>
        <w:t xml:space="preserve">: </w:t>
      </w:r>
      <w:r w:rsidR="00C4557A" w:rsidRPr="00300E7F">
        <w:rPr>
          <w:rFonts w:ascii="Times New Roman" w:hAnsi="Times New Roman" w:cs="Times New Roman"/>
        </w:rPr>
        <w:t>Write a program to (a) prompt the user, (b) read first, middle, and last initials of a person’s name, and (c) di</w:t>
      </w:r>
      <w:r>
        <w:rPr>
          <w:rFonts w:ascii="Times New Roman" w:hAnsi="Times New Roman" w:cs="Times New Roman"/>
        </w:rPr>
        <w:t>splay them down the left margin, (d) terminate your program with beep sound.</w:t>
      </w:r>
    </w:p>
    <w:p w14:paraId="15AF4B1E" w14:textId="77777777" w:rsidR="00C4557A" w:rsidRPr="00300E7F" w:rsidRDefault="00C4557A" w:rsidP="00300E7F">
      <w:pPr>
        <w:spacing w:after="0"/>
        <w:jc w:val="both"/>
        <w:rPr>
          <w:rFonts w:ascii="Times New Roman" w:hAnsi="Times New Roman" w:cs="Times New Roman"/>
          <w:i/>
        </w:rPr>
      </w:pPr>
      <w:r w:rsidRPr="00300E7F">
        <w:rPr>
          <w:rFonts w:ascii="Times New Roman" w:hAnsi="Times New Roman" w:cs="Times New Roman"/>
          <w:i/>
        </w:rPr>
        <w:t>Sample Execution:</w:t>
      </w:r>
    </w:p>
    <w:p w14:paraId="00E16AF0" w14:textId="77777777" w:rsidR="00C4557A" w:rsidRPr="00300E7F" w:rsidRDefault="00011B58" w:rsidP="00300E7F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 three initials: JKF</w:t>
      </w:r>
    </w:p>
    <w:p w14:paraId="62D023AC" w14:textId="77777777" w:rsidR="00C4557A" w:rsidRPr="00300E7F" w:rsidRDefault="00C4557A" w:rsidP="00300E7F">
      <w:pPr>
        <w:spacing w:after="0"/>
        <w:jc w:val="both"/>
        <w:rPr>
          <w:rFonts w:ascii="Times New Roman" w:hAnsi="Times New Roman" w:cs="Times New Roman"/>
        </w:rPr>
      </w:pPr>
      <w:r w:rsidRPr="00300E7F">
        <w:rPr>
          <w:rFonts w:ascii="Times New Roman" w:hAnsi="Times New Roman" w:cs="Times New Roman"/>
        </w:rPr>
        <w:t>J</w:t>
      </w:r>
    </w:p>
    <w:p w14:paraId="65F556F3" w14:textId="77777777" w:rsidR="00C4557A" w:rsidRPr="00300E7F" w:rsidRDefault="00C4557A" w:rsidP="00300E7F">
      <w:pPr>
        <w:spacing w:after="0"/>
        <w:jc w:val="both"/>
        <w:rPr>
          <w:rFonts w:ascii="Times New Roman" w:hAnsi="Times New Roman" w:cs="Times New Roman"/>
        </w:rPr>
      </w:pPr>
      <w:r w:rsidRPr="00300E7F">
        <w:rPr>
          <w:rFonts w:ascii="Times New Roman" w:hAnsi="Times New Roman" w:cs="Times New Roman"/>
        </w:rPr>
        <w:t>K</w:t>
      </w:r>
    </w:p>
    <w:p w14:paraId="101588F0" w14:textId="283B5221" w:rsidR="00C4557A" w:rsidRDefault="00C4557A" w:rsidP="00300E7F">
      <w:pPr>
        <w:spacing w:after="0"/>
        <w:jc w:val="both"/>
        <w:rPr>
          <w:rFonts w:ascii="Times New Roman" w:hAnsi="Times New Roman" w:cs="Times New Roman"/>
        </w:rPr>
      </w:pPr>
      <w:r w:rsidRPr="00300E7F">
        <w:rPr>
          <w:rFonts w:ascii="Times New Roman" w:hAnsi="Times New Roman" w:cs="Times New Roman"/>
        </w:rPr>
        <w:t>F</w:t>
      </w:r>
    </w:p>
    <w:p w14:paraId="06CA722A" w14:textId="0906A83A" w:rsidR="00B10C9E" w:rsidRPr="00226A1B" w:rsidRDefault="00B10C9E" w:rsidP="00300E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7597581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74CE15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5D6537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71524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16008C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A500DE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51B98C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B9D1FA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D2534C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F751DF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B04019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591638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376EE2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50E540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CC1DFA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78FBF7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D5A69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25BA49" w14:textId="77777777" w:rsidR="00226A1B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1CAB05" w14:textId="774B62A8" w:rsidR="00DA7250" w:rsidRPr="00735265" w:rsidRDefault="00DA7250" w:rsidP="00DA7250">
      <w:pPr>
        <w:spacing w:after="0"/>
        <w:jc w:val="both"/>
        <w:rPr>
          <w:rFonts w:ascii="Times New Roman" w:hAnsi="Times New Roman" w:cs="Times New Roman"/>
          <w:b/>
          <w:bCs/>
          <w:i/>
          <w:iCs/>
          <w:color w:val="FF0000"/>
          <w:u w:val="single"/>
        </w:rPr>
      </w:pPr>
      <w:r w:rsidRPr="00735265">
        <w:rPr>
          <w:rFonts w:ascii="Times New Roman" w:hAnsi="Times New Roman" w:cs="Times New Roman"/>
          <w:b/>
          <w:bCs/>
          <w:i/>
          <w:iCs/>
          <w:color w:val="FF0000"/>
          <w:u w:val="single"/>
        </w:rPr>
        <w:lastRenderedPageBreak/>
        <w:t>Task-1:</w:t>
      </w:r>
    </w:p>
    <w:p w14:paraId="35971716" w14:textId="22665D79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>org 100h</w:t>
      </w:r>
    </w:p>
    <w:p w14:paraId="005D84BB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>.MODEL SMALL</w:t>
      </w:r>
    </w:p>
    <w:p w14:paraId="1EB9B654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>.DATA</w:t>
      </w:r>
    </w:p>
    <w:p w14:paraId="5594776D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MSG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DA7250">
        <w:rPr>
          <w:rFonts w:ascii="Times New Roman" w:hAnsi="Times New Roman" w:cs="Times New Roman"/>
          <w:sz w:val="24"/>
          <w:szCs w:val="24"/>
        </w:rPr>
        <w:t xml:space="preserve"> 'The SUM of$'</w:t>
      </w:r>
    </w:p>
    <w:p w14:paraId="3BB680B1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msg2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DA7250">
        <w:rPr>
          <w:rFonts w:ascii="Times New Roman" w:hAnsi="Times New Roman" w:cs="Times New Roman"/>
          <w:sz w:val="24"/>
          <w:szCs w:val="24"/>
        </w:rPr>
        <w:t xml:space="preserve"> ' And$'</w:t>
      </w:r>
    </w:p>
    <w:p w14:paraId="6373D5F3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msg3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DA7250">
        <w:rPr>
          <w:rFonts w:ascii="Times New Roman" w:hAnsi="Times New Roman" w:cs="Times New Roman"/>
          <w:sz w:val="24"/>
          <w:szCs w:val="24"/>
        </w:rPr>
        <w:t xml:space="preserve"> ' is$'</w:t>
      </w:r>
    </w:p>
    <w:p w14:paraId="6DE3A856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1BDDC02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>.CODE</w:t>
      </w:r>
    </w:p>
    <w:p w14:paraId="7BAE20CC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MAIN PROC </w:t>
      </w:r>
    </w:p>
    <w:p w14:paraId="622D3DC6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ax,@DATA</w:t>
      </w:r>
      <w:proofErr w:type="spellEnd"/>
    </w:p>
    <w:p w14:paraId="7CA7C4F2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s,ax</w:t>
      </w:r>
      <w:proofErr w:type="spellEnd"/>
    </w:p>
    <w:p w14:paraId="4B3B66F5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40E9A656" w14:textId="065E5830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dl,'?'</w:t>
      </w:r>
      <w:r w:rsidR="0064131B">
        <w:rPr>
          <w:rFonts w:ascii="Times New Roman" w:hAnsi="Times New Roman" w:cs="Times New Roman"/>
          <w:sz w:val="24"/>
          <w:szCs w:val="24"/>
        </w:rPr>
        <w:t xml:space="preserve"> ;print the ? on screen</w:t>
      </w:r>
    </w:p>
    <w:p w14:paraId="5E9F0935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6311989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4AD6A18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1</w:t>
      </w:r>
    </w:p>
    <w:p w14:paraId="3BCC05F1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D0CC5B2" w14:textId="1E73FDE0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bl,al</w:t>
      </w:r>
      <w:proofErr w:type="spellEnd"/>
      <w:r w:rsidR="0064131B">
        <w:rPr>
          <w:rFonts w:ascii="Times New Roman" w:hAnsi="Times New Roman" w:cs="Times New Roman"/>
          <w:sz w:val="24"/>
          <w:szCs w:val="24"/>
        </w:rPr>
        <w:t xml:space="preserve"> ;store 1</w:t>
      </w:r>
      <w:r w:rsidR="0064131B" w:rsidRPr="0064131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64131B">
        <w:rPr>
          <w:rFonts w:ascii="Times New Roman" w:hAnsi="Times New Roman" w:cs="Times New Roman"/>
          <w:sz w:val="24"/>
          <w:szCs w:val="24"/>
        </w:rPr>
        <w:t xml:space="preserve"> input</w:t>
      </w:r>
    </w:p>
    <w:p w14:paraId="0E08FAA9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984D354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1</w:t>
      </w:r>
    </w:p>
    <w:p w14:paraId="47ABFE41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2C45DB0E" w14:textId="1821C224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bh,al</w:t>
      </w:r>
      <w:proofErr w:type="spellEnd"/>
      <w:r w:rsidR="0064131B">
        <w:rPr>
          <w:rFonts w:ascii="Times New Roman" w:hAnsi="Times New Roman" w:cs="Times New Roman"/>
          <w:sz w:val="24"/>
          <w:szCs w:val="24"/>
        </w:rPr>
        <w:t xml:space="preserve"> </w:t>
      </w:r>
      <w:r w:rsidR="0064131B">
        <w:rPr>
          <w:rFonts w:ascii="Times New Roman" w:hAnsi="Times New Roman" w:cs="Times New Roman"/>
          <w:sz w:val="24"/>
          <w:szCs w:val="24"/>
        </w:rPr>
        <w:t>;store</w:t>
      </w:r>
      <w:r w:rsidR="0064131B">
        <w:rPr>
          <w:rFonts w:ascii="Times New Roman" w:hAnsi="Times New Roman" w:cs="Times New Roman"/>
          <w:sz w:val="24"/>
          <w:szCs w:val="24"/>
        </w:rPr>
        <w:t xml:space="preserve"> 2</w:t>
      </w:r>
      <w:r w:rsidR="0064131B" w:rsidRPr="0064131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4131B">
        <w:rPr>
          <w:rFonts w:ascii="Times New Roman" w:hAnsi="Times New Roman" w:cs="Times New Roman"/>
          <w:sz w:val="24"/>
          <w:szCs w:val="24"/>
        </w:rPr>
        <w:t xml:space="preserve"> </w:t>
      </w:r>
      <w:r w:rsidR="0064131B">
        <w:rPr>
          <w:rFonts w:ascii="Times New Roman" w:hAnsi="Times New Roman" w:cs="Times New Roman"/>
          <w:sz w:val="24"/>
          <w:szCs w:val="24"/>
        </w:rPr>
        <w:t xml:space="preserve"> input</w:t>
      </w:r>
    </w:p>
    <w:p w14:paraId="0EF180F4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1ECD473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cl,bh</w:t>
      </w:r>
      <w:proofErr w:type="spellEnd"/>
    </w:p>
    <w:p w14:paraId="559F2860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add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cl,bl</w:t>
      </w:r>
      <w:proofErr w:type="spellEnd"/>
      <w:r w:rsidRPr="00DA7250">
        <w:rPr>
          <w:rFonts w:ascii="Times New Roman" w:hAnsi="Times New Roman" w:cs="Times New Roman"/>
          <w:sz w:val="24"/>
          <w:szCs w:val="24"/>
        </w:rPr>
        <w:t xml:space="preserve"> ;store the sum</w:t>
      </w:r>
    </w:p>
    <w:p w14:paraId="55DCDA98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4BACC64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5D3FE3A1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dl,0Ah</w:t>
      </w:r>
    </w:p>
    <w:p w14:paraId="770C8661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368C30D9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B3AC72E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58F7FB16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dl,0Dh</w:t>
      </w:r>
    </w:p>
    <w:p w14:paraId="3C6870DB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DBE50B0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92A1C38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F897798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lea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x,MSG</w:t>
      </w:r>
      <w:proofErr w:type="spellEnd"/>
    </w:p>
    <w:p w14:paraId="17BDE799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B6AA934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75EA1ACF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31137F32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4036EB7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lastRenderedPageBreak/>
        <w:t xml:space="preserve">    mov ah,2</w:t>
      </w:r>
    </w:p>
    <w:p w14:paraId="22BB3C3F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l,bl</w:t>
      </w:r>
      <w:proofErr w:type="spellEnd"/>
    </w:p>
    <w:p w14:paraId="04030798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347095F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73F28FF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lea dx,msg2</w:t>
      </w:r>
    </w:p>
    <w:p w14:paraId="2D14B447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E54D905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68164465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394ABDA5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35A2C73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3567F286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l,bh</w:t>
      </w:r>
      <w:proofErr w:type="spellEnd"/>
    </w:p>
    <w:p w14:paraId="6FCFC1BD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0485F4E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37CFFB0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lea dx,msg3</w:t>
      </w:r>
    </w:p>
    <w:p w14:paraId="2D69E04D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1CEA9E3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005840FC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54C1BD04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77D2882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0787D43A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sub cl,48</w:t>
      </w:r>
    </w:p>
    <w:p w14:paraId="00E5761D" w14:textId="77777777" w:rsidR="00DA7250" w:rsidRP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r w:rsidRPr="00DA7250">
        <w:rPr>
          <w:rFonts w:ascii="Times New Roman" w:hAnsi="Times New Roman" w:cs="Times New Roman"/>
          <w:sz w:val="24"/>
          <w:szCs w:val="24"/>
        </w:rPr>
        <w:t>dl,cl</w:t>
      </w:r>
      <w:proofErr w:type="spellEnd"/>
    </w:p>
    <w:p w14:paraId="7DF0DD1F" w14:textId="40E7B5CE" w:rsidR="00DA7250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47706C81" w14:textId="72C70D5F" w:rsidR="0079757F" w:rsidRPr="0079757F" w:rsidRDefault="0079757F" w:rsidP="007975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79757F">
        <w:rPr>
          <w:rFonts w:ascii="Times New Roman" w:hAnsi="Times New Roman" w:cs="Times New Roman"/>
          <w:sz w:val="24"/>
          <w:szCs w:val="24"/>
        </w:rPr>
        <w:t>mov ah,2</w:t>
      </w:r>
      <w:r>
        <w:rPr>
          <w:rFonts w:ascii="Times New Roman" w:hAnsi="Times New Roman" w:cs="Times New Roman"/>
          <w:sz w:val="24"/>
          <w:szCs w:val="24"/>
        </w:rPr>
        <w:t xml:space="preserve"> ;to display smiley face</w:t>
      </w:r>
    </w:p>
    <w:p w14:paraId="3EFF5BDE" w14:textId="77777777" w:rsidR="0079757F" w:rsidRPr="0079757F" w:rsidRDefault="0079757F" w:rsidP="007975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757F">
        <w:rPr>
          <w:rFonts w:ascii="Times New Roman" w:hAnsi="Times New Roman" w:cs="Times New Roman"/>
          <w:sz w:val="24"/>
          <w:szCs w:val="24"/>
        </w:rPr>
        <w:t xml:space="preserve">    mov dl,1h</w:t>
      </w:r>
    </w:p>
    <w:p w14:paraId="1C5FDD02" w14:textId="138CFFCF" w:rsidR="00DA7250" w:rsidRPr="00DA7250" w:rsidRDefault="0079757F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757F">
        <w:rPr>
          <w:rFonts w:ascii="Times New Roman" w:hAnsi="Times New Roman" w:cs="Times New Roman"/>
          <w:sz w:val="24"/>
          <w:szCs w:val="24"/>
        </w:rPr>
        <w:t xml:space="preserve">    int 21h</w:t>
      </w:r>
      <w:r w:rsidR="00DA7250" w:rsidRPr="00DA72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83DF82" w14:textId="6FA08B17" w:rsidR="0079757F" w:rsidRDefault="00DA7250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7250">
        <w:rPr>
          <w:rFonts w:ascii="Times New Roman" w:hAnsi="Times New Roman" w:cs="Times New Roman"/>
          <w:sz w:val="24"/>
          <w:szCs w:val="24"/>
        </w:rPr>
        <w:t>ret</w:t>
      </w:r>
    </w:p>
    <w:p w14:paraId="7D04EC3C" w14:textId="13A71BF8" w:rsidR="0079757F" w:rsidRDefault="0079757F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CE8BA82" w14:textId="5747D6A8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A02C52B" w14:textId="5752F02A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D46AAE" w14:textId="270D4C83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3CF304" w14:textId="7143A77C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B7D2161" w14:textId="1A765E48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0BB40A" w14:textId="3E06D334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E13720" w14:textId="290C9A2C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38351C4" w14:textId="3FE4A67E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D404E4" w14:textId="7DCC85DA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A37F309" w14:textId="3F73570B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DF125E" w14:textId="76D08406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865DF41" w14:textId="37328ADE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0640B7" w14:textId="6FED6CB1" w:rsidR="00FE69F1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29A16A7" w14:textId="77777777" w:rsidR="00FE69F1" w:rsidRDefault="00FE69F1" w:rsidP="00FE69F1">
      <w:pPr>
        <w:spacing w:after="0"/>
        <w:jc w:val="both"/>
        <w:rPr>
          <w:b/>
          <w:bCs/>
          <w:i/>
          <w:iCs/>
          <w:noProof/>
          <w:color w:val="FF0000"/>
          <w:u w:val="single"/>
        </w:rPr>
      </w:pPr>
      <w:r w:rsidRPr="005973E7">
        <w:rPr>
          <w:b/>
          <w:bCs/>
          <w:i/>
          <w:iCs/>
          <w:noProof/>
          <w:color w:val="FF0000"/>
          <w:u w:val="single"/>
        </w:rPr>
        <w:lastRenderedPageBreak/>
        <w:t>Output:</w:t>
      </w:r>
    </w:p>
    <w:p w14:paraId="026FB5B2" w14:textId="77777777" w:rsidR="00FE69F1" w:rsidRPr="00DA7250" w:rsidRDefault="00FE69F1" w:rsidP="00DA725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14:paraId="78C61091" w14:textId="2C5D311D" w:rsidR="00DA7250" w:rsidRPr="00DA7250" w:rsidRDefault="0079757F" w:rsidP="00300E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31EBBF" wp14:editId="06B883AF">
            <wp:extent cx="5097879" cy="288607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2049" cy="2888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BBB43" w14:textId="77777777" w:rsidR="005973E7" w:rsidRPr="005973E7" w:rsidRDefault="005973E7" w:rsidP="00300E7F">
      <w:pPr>
        <w:spacing w:after="0"/>
        <w:jc w:val="both"/>
        <w:rPr>
          <w:b/>
          <w:bCs/>
          <w:i/>
          <w:iCs/>
          <w:noProof/>
          <w:color w:val="FF0000"/>
          <w:u w:val="single"/>
        </w:rPr>
      </w:pPr>
    </w:p>
    <w:p w14:paraId="4ACD650F" w14:textId="2CE651B2" w:rsidR="00B10C9E" w:rsidRDefault="00B10C9E" w:rsidP="00300E7F">
      <w:pPr>
        <w:spacing w:after="0"/>
        <w:jc w:val="both"/>
        <w:rPr>
          <w:rFonts w:ascii="Times New Roman" w:hAnsi="Times New Roman" w:cs="Times New Roman"/>
        </w:rPr>
      </w:pPr>
    </w:p>
    <w:p w14:paraId="69E2504F" w14:textId="2A2FCA95" w:rsidR="00226A1B" w:rsidRDefault="00226A1B" w:rsidP="00300E7F">
      <w:pPr>
        <w:spacing w:after="0"/>
        <w:jc w:val="both"/>
        <w:rPr>
          <w:rFonts w:ascii="Times New Roman" w:hAnsi="Times New Roman" w:cs="Times New Roman"/>
        </w:rPr>
      </w:pPr>
    </w:p>
    <w:p w14:paraId="067B6E7B" w14:textId="12011556" w:rsidR="00226A1B" w:rsidRPr="003D0E34" w:rsidRDefault="00226A1B" w:rsidP="00300E7F">
      <w:pPr>
        <w:spacing w:after="0"/>
        <w:jc w:val="both"/>
        <w:rPr>
          <w:rFonts w:ascii="Times New Roman" w:hAnsi="Times New Roman" w:cs="Times New Roman"/>
          <w:b/>
          <w:bCs/>
          <w:i/>
          <w:iCs/>
          <w:color w:val="FF0000"/>
          <w:u w:val="single"/>
        </w:rPr>
      </w:pPr>
      <w:r w:rsidRPr="003D0E34">
        <w:rPr>
          <w:rFonts w:ascii="Times New Roman" w:hAnsi="Times New Roman" w:cs="Times New Roman"/>
          <w:b/>
          <w:bCs/>
          <w:i/>
          <w:iCs/>
          <w:color w:val="FF0000"/>
          <w:u w:val="single"/>
        </w:rPr>
        <w:t>Task-2:</w:t>
      </w:r>
    </w:p>
    <w:p w14:paraId="35433CDF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</w:p>
    <w:p w14:paraId="6F82FCC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>org 100h</w:t>
      </w:r>
    </w:p>
    <w:p w14:paraId="0F27EF88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</w:p>
    <w:p w14:paraId="0A1CDF7E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</w:t>
      </w:r>
    </w:p>
    <w:p w14:paraId="10B6A943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>.MODEL SMALL</w:t>
      </w:r>
    </w:p>
    <w:p w14:paraId="4A882391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>.DATA</w:t>
      </w:r>
    </w:p>
    <w:p w14:paraId="63C93C4D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MSG </w:t>
      </w:r>
      <w:proofErr w:type="spellStart"/>
      <w:r w:rsidRPr="003D0E34">
        <w:rPr>
          <w:rFonts w:ascii="Times New Roman" w:hAnsi="Times New Roman" w:cs="Times New Roman"/>
        </w:rPr>
        <w:t>db</w:t>
      </w:r>
      <w:proofErr w:type="spellEnd"/>
      <w:r w:rsidRPr="003D0E34">
        <w:rPr>
          <w:rFonts w:ascii="Times New Roman" w:hAnsi="Times New Roman" w:cs="Times New Roman"/>
        </w:rPr>
        <w:t xml:space="preserve"> 'Enter three initials$'</w:t>
      </w:r>
    </w:p>
    <w:p w14:paraId="3A1B52E1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</w:p>
    <w:p w14:paraId="454753B6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>.CODE</w:t>
      </w:r>
    </w:p>
    <w:p w14:paraId="5C633C0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>MAIN PROC</w:t>
      </w:r>
    </w:p>
    <w:p w14:paraId="6602498E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ax,@DATA</w:t>
      </w:r>
      <w:proofErr w:type="spellEnd"/>
    </w:p>
    <w:p w14:paraId="00CCC03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ds,ax</w:t>
      </w:r>
      <w:proofErr w:type="spellEnd"/>
      <w:r w:rsidRPr="003D0E34">
        <w:rPr>
          <w:rFonts w:ascii="Times New Roman" w:hAnsi="Times New Roman" w:cs="Times New Roman"/>
        </w:rPr>
        <w:t xml:space="preserve"> </w:t>
      </w:r>
    </w:p>
    <w:p w14:paraId="49F648C8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0852FBD9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lea </w:t>
      </w:r>
      <w:proofErr w:type="spellStart"/>
      <w:r w:rsidRPr="003D0E34">
        <w:rPr>
          <w:rFonts w:ascii="Times New Roman" w:hAnsi="Times New Roman" w:cs="Times New Roman"/>
        </w:rPr>
        <w:t>dx,MSG</w:t>
      </w:r>
      <w:proofErr w:type="spellEnd"/>
    </w:p>
    <w:p w14:paraId="729474F1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9</w:t>
      </w:r>
    </w:p>
    <w:p w14:paraId="44573BD5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</w:t>
      </w:r>
    </w:p>
    <w:p w14:paraId="619F4500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3626FD0C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1</w:t>
      </w:r>
    </w:p>
    <w:p w14:paraId="10C68C5B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</w:t>
      </w:r>
    </w:p>
    <w:p w14:paraId="2C032E1D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bl,al</w:t>
      </w:r>
      <w:proofErr w:type="spellEnd"/>
    </w:p>
    <w:p w14:paraId="110CEB13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37A2F7E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1</w:t>
      </w:r>
    </w:p>
    <w:p w14:paraId="020CC451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lastRenderedPageBreak/>
        <w:t xml:space="preserve">    int 21h</w:t>
      </w:r>
    </w:p>
    <w:p w14:paraId="3ED40CC6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bh,al</w:t>
      </w:r>
      <w:proofErr w:type="spellEnd"/>
    </w:p>
    <w:p w14:paraId="67FAEE5B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2097158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1</w:t>
      </w:r>
    </w:p>
    <w:p w14:paraId="5F21377A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</w:t>
      </w:r>
    </w:p>
    <w:p w14:paraId="185A2AF3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cl,al</w:t>
      </w:r>
      <w:proofErr w:type="spellEnd"/>
      <w:r w:rsidRPr="003D0E34">
        <w:rPr>
          <w:rFonts w:ascii="Times New Roman" w:hAnsi="Times New Roman" w:cs="Times New Roman"/>
        </w:rPr>
        <w:t xml:space="preserve"> </w:t>
      </w:r>
    </w:p>
    <w:p w14:paraId="562E67C5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4D4FD2F2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0A5C7AB7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Ah</w:t>
      </w:r>
    </w:p>
    <w:p w14:paraId="18DC6812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</w:t>
      </w:r>
    </w:p>
    <w:p w14:paraId="5A9126BF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0D884DAC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Dh</w:t>
      </w:r>
    </w:p>
    <w:p w14:paraId="4118829F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</w:t>
      </w:r>
    </w:p>
    <w:p w14:paraId="6457DE02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19ECE12C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2F8724C9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dl,bl</w:t>
      </w:r>
      <w:proofErr w:type="spellEnd"/>
    </w:p>
    <w:p w14:paraId="6E9AF7A7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          ;first letter</w:t>
      </w:r>
    </w:p>
    <w:p w14:paraId="4A1BAA31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225D02A1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653A9262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Ah</w:t>
      </w:r>
    </w:p>
    <w:p w14:paraId="130EA6C6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           ; next line after first letter</w:t>
      </w:r>
    </w:p>
    <w:p w14:paraId="3420C65C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</w:t>
      </w:r>
    </w:p>
    <w:p w14:paraId="68667563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3DB2391F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Dh</w:t>
      </w:r>
    </w:p>
    <w:p w14:paraId="79463226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  </w:t>
      </w:r>
    </w:p>
    <w:p w14:paraId="14FEDE7C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10A9E622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60EE6AD6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dl,bh</w:t>
      </w:r>
      <w:proofErr w:type="spellEnd"/>
    </w:p>
    <w:p w14:paraId="35856E55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          ;second letter</w:t>
      </w:r>
    </w:p>
    <w:p w14:paraId="5AE67D82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5769BAC5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0E2EE98B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Ah</w:t>
      </w:r>
    </w:p>
    <w:p w14:paraId="38C22208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           ; next line after second letter</w:t>
      </w:r>
    </w:p>
    <w:p w14:paraId="0AA0710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</w:t>
      </w:r>
    </w:p>
    <w:p w14:paraId="481C4D57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00CFE6DD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Dh</w:t>
      </w:r>
    </w:p>
    <w:p w14:paraId="42D8611C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  </w:t>
      </w:r>
    </w:p>
    <w:p w14:paraId="02124B30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12DB317A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 mov ah,2</w:t>
      </w:r>
    </w:p>
    <w:p w14:paraId="7E05E245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</w:t>
      </w:r>
      <w:proofErr w:type="spellStart"/>
      <w:r w:rsidRPr="003D0E34">
        <w:rPr>
          <w:rFonts w:ascii="Times New Roman" w:hAnsi="Times New Roman" w:cs="Times New Roman"/>
        </w:rPr>
        <w:t>dl,cl</w:t>
      </w:r>
      <w:proofErr w:type="spellEnd"/>
    </w:p>
    <w:p w14:paraId="42C676D0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          ;third letter</w:t>
      </w:r>
    </w:p>
    <w:p w14:paraId="52C8EC3E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011BE8D5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26BFF2D8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Ah</w:t>
      </w:r>
    </w:p>
    <w:p w14:paraId="2CD41C8A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lastRenderedPageBreak/>
        <w:t xml:space="preserve">    int 21h           ; next line after third letter</w:t>
      </w:r>
    </w:p>
    <w:p w14:paraId="6057B7D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</w:t>
      </w:r>
    </w:p>
    <w:p w14:paraId="20343279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0D80FDB6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0Dh</w:t>
      </w:r>
    </w:p>
    <w:p w14:paraId="2891F9F9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</w:t>
      </w:r>
    </w:p>
    <w:p w14:paraId="032F8A8C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51E2BC1B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ah,2</w:t>
      </w:r>
    </w:p>
    <w:p w14:paraId="025727D7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mov dl,7h   ;beep sound</w:t>
      </w:r>
    </w:p>
    <w:p w14:paraId="64A006EB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int 21h</w:t>
      </w:r>
    </w:p>
    <w:p w14:paraId="6A365ED4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 xml:space="preserve">    </w:t>
      </w:r>
    </w:p>
    <w:p w14:paraId="42E0ECB7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</w:p>
    <w:p w14:paraId="49E6126E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</w:rPr>
      </w:pPr>
      <w:r w:rsidRPr="003D0E34">
        <w:rPr>
          <w:rFonts w:ascii="Times New Roman" w:hAnsi="Times New Roman" w:cs="Times New Roman"/>
        </w:rPr>
        <w:t>ret</w:t>
      </w:r>
    </w:p>
    <w:p w14:paraId="1A5DD9A9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1D73D7C0" w14:textId="77777777" w:rsidR="003D0E34" w:rsidRPr="003D0E34" w:rsidRDefault="003D0E34" w:rsidP="003D0E34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70D791A9" w14:textId="6A740F5A" w:rsidR="003D0E34" w:rsidRPr="007E6BC3" w:rsidRDefault="009F5084" w:rsidP="00300E7F">
      <w:pPr>
        <w:spacing w:after="0"/>
        <w:jc w:val="both"/>
        <w:rPr>
          <w:rFonts w:ascii="Times New Roman" w:hAnsi="Times New Roman" w:cs="Times New Roman"/>
          <w:b/>
          <w:bCs/>
          <w:i/>
          <w:iCs/>
          <w:color w:val="FF0000"/>
          <w:u w:val="single"/>
        </w:rPr>
      </w:pPr>
      <w:r w:rsidRPr="007E6BC3">
        <w:rPr>
          <w:rFonts w:ascii="Times New Roman" w:hAnsi="Times New Roman" w:cs="Times New Roman"/>
          <w:b/>
          <w:bCs/>
          <w:i/>
          <w:iCs/>
          <w:color w:val="FF0000"/>
          <w:u w:val="single"/>
        </w:rPr>
        <w:t>Output:</w:t>
      </w:r>
    </w:p>
    <w:p w14:paraId="017DD261" w14:textId="77777777" w:rsidR="009F5084" w:rsidRDefault="009F5084" w:rsidP="00300E7F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253F4DEB" w14:textId="3C8077AE" w:rsidR="0071167A" w:rsidRPr="00226A1B" w:rsidRDefault="0071167A" w:rsidP="00300E7F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277C353D" wp14:editId="30857C92">
            <wp:extent cx="5943600" cy="334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167A" w:rsidRPr="00226A1B" w:rsidSect="002C732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7C717" w14:textId="77777777" w:rsidR="0072430A" w:rsidRDefault="0072430A" w:rsidP="00E2296A">
      <w:pPr>
        <w:spacing w:after="0" w:line="240" w:lineRule="auto"/>
      </w:pPr>
      <w:r>
        <w:separator/>
      </w:r>
    </w:p>
  </w:endnote>
  <w:endnote w:type="continuationSeparator" w:id="0">
    <w:p w14:paraId="2D8CD6CF" w14:textId="77777777" w:rsidR="0072430A" w:rsidRDefault="0072430A" w:rsidP="00E2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2098563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607F3C4" w14:textId="77777777" w:rsidR="00464ADB" w:rsidRDefault="00464ADB">
            <w:pPr>
              <w:pStyle w:val="Footer"/>
              <w:jc w:val="right"/>
            </w:pPr>
            <w:r>
              <w:t xml:space="preserve">Page </w:t>
            </w:r>
            <w:r w:rsidR="00BC1103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BC1103">
              <w:rPr>
                <w:b/>
                <w:sz w:val="24"/>
                <w:szCs w:val="24"/>
              </w:rPr>
              <w:fldChar w:fldCharType="separate"/>
            </w:r>
            <w:r w:rsidR="00F34F72">
              <w:rPr>
                <w:b/>
                <w:noProof/>
              </w:rPr>
              <w:t>1</w:t>
            </w:r>
            <w:r w:rsidR="00BC1103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C1103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BC1103">
              <w:rPr>
                <w:b/>
                <w:sz w:val="24"/>
                <w:szCs w:val="24"/>
              </w:rPr>
              <w:fldChar w:fldCharType="separate"/>
            </w:r>
            <w:r w:rsidR="00F34F72">
              <w:rPr>
                <w:b/>
                <w:noProof/>
              </w:rPr>
              <w:t>1</w:t>
            </w:r>
            <w:r w:rsidR="00BC1103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7A1F50AF" w14:textId="77777777" w:rsidR="00464ADB" w:rsidRDefault="00464A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EAC68" w14:textId="77777777" w:rsidR="0072430A" w:rsidRDefault="0072430A" w:rsidP="00E2296A">
      <w:pPr>
        <w:spacing w:after="0" w:line="240" w:lineRule="auto"/>
      </w:pPr>
      <w:r>
        <w:separator/>
      </w:r>
    </w:p>
  </w:footnote>
  <w:footnote w:type="continuationSeparator" w:id="0">
    <w:p w14:paraId="7A327016" w14:textId="77777777" w:rsidR="0072430A" w:rsidRDefault="0072430A" w:rsidP="00E2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F3C75" w14:textId="77777777" w:rsidR="0095589E" w:rsidRDefault="0095589E" w:rsidP="00F34F7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32C0"/>
    <w:multiLevelType w:val="hybridMultilevel"/>
    <w:tmpl w:val="695EA7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402385"/>
    <w:multiLevelType w:val="hybridMultilevel"/>
    <w:tmpl w:val="AA1EE4B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9F71E8"/>
    <w:multiLevelType w:val="hybridMultilevel"/>
    <w:tmpl w:val="4294BCB8"/>
    <w:lvl w:ilvl="0" w:tplc="04090015">
      <w:start w:val="1"/>
      <w:numFmt w:val="upp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732571"/>
    <w:multiLevelType w:val="hybridMultilevel"/>
    <w:tmpl w:val="2BC8F3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A2DC8"/>
    <w:multiLevelType w:val="hybridMultilevel"/>
    <w:tmpl w:val="EB6C2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94C6D"/>
    <w:multiLevelType w:val="hybridMultilevel"/>
    <w:tmpl w:val="5226FB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09879DB"/>
    <w:multiLevelType w:val="hybridMultilevel"/>
    <w:tmpl w:val="20E0A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8857A4"/>
    <w:multiLevelType w:val="hybridMultilevel"/>
    <w:tmpl w:val="04E415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F61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C77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69D092A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E121780"/>
    <w:multiLevelType w:val="hybridMultilevel"/>
    <w:tmpl w:val="D51E59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B5C54A8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7"/>
  </w:num>
  <w:num w:numId="3">
    <w:abstractNumId w:val="8"/>
  </w:num>
  <w:num w:numId="4">
    <w:abstractNumId w:val="6"/>
  </w:num>
  <w:num w:numId="5">
    <w:abstractNumId w:val="5"/>
  </w:num>
  <w:num w:numId="6">
    <w:abstractNumId w:val="4"/>
  </w:num>
  <w:num w:numId="7">
    <w:abstractNumId w:val="9"/>
  </w:num>
  <w:num w:numId="8">
    <w:abstractNumId w:val="0"/>
  </w:num>
  <w:num w:numId="9">
    <w:abstractNumId w:val="1"/>
  </w:num>
  <w:num w:numId="10">
    <w:abstractNumId w:val="2"/>
  </w:num>
  <w:num w:numId="11">
    <w:abstractNumId w:val="10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sDAyMbM0sDC2tDRS0lEKTi0uzszPAykwrAUAAfss6ywAAAA="/>
  </w:docVars>
  <w:rsids>
    <w:rsidRoot w:val="00096347"/>
    <w:rsid w:val="000053C3"/>
    <w:rsid w:val="00011B58"/>
    <w:rsid w:val="00012CC4"/>
    <w:rsid w:val="00022581"/>
    <w:rsid w:val="00054752"/>
    <w:rsid w:val="00055B18"/>
    <w:rsid w:val="00060B07"/>
    <w:rsid w:val="00082AF7"/>
    <w:rsid w:val="00096347"/>
    <w:rsid w:val="000A5039"/>
    <w:rsid w:val="000A731E"/>
    <w:rsid w:val="000B16A6"/>
    <w:rsid w:val="000B3CA3"/>
    <w:rsid w:val="000B7502"/>
    <w:rsid w:val="000C06D3"/>
    <w:rsid w:val="000E4062"/>
    <w:rsid w:val="000F2228"/>
    <w:rsid w:val="00103CCC"/>
    <w:rsid w:val="00104D30"/>
    <w:rsid w:val="001274BE"/>
    <w:rsid w:val="00151BBA"/>
    <w:rsid w:val="00174586"/>
    <w:rsid w:val="001C7306"/>
    <w:rsid w:val="001D5931"/>
    <w:rsid w:val="001D5D22"/>
    <w:rsid w:val="002056C4"/>
    <w:rsid w:val="00226A1B"/>
    <w:rsid w:val="00271B44"/>
    <w:rsid w:val="002A6347"/>
    <w:rsid w:val="002B7E70"/>
    <w:rsid w:val="002C7328"/>
    <w:rsid w:val="002E35D9"/>
    <w:rsid w:val="00300E7F"/>
    <w:rsid w:val="0030787A"/>
    <w:rsid w:val="00326D87"/>
    <w:rsid w:val="00331A70"/>
    <w:rsid w:val="0034313D"/>
    <w:rsid w:val="00351303"/>
    <w:rsid w:val="0035564E"/>
    <w:rsid w:val="00356979"/>
    <w:rsid w:val="00364709"/>
    <w:rsid w:val="0036523E"/>
    <w:rsid w:val="003725AC"/>
    <w:rsid w:val="00390334"/>
    <w:rsid w:val="003D0E34"/>
    <w:rsid w:val="003E3E1F"/>
    <w:rsid w:val="00427C79"/>
    <w:rsid w:val="004375EB"/>
    <w:rsid w:val="004556DE"/>
    <w:rsid w:val="00464ADB"/>
    <w:rsid w:val="00467B2F"/>
    <w:rsid w:val="00471C15"/>
    <w:rsid w:val="004921B9"/>
    <w:rsid w:val="004B2729"/>
    <w:rsid w:val="004B3DA8"/>
    <w:rsid w:val="004C0253"/>
    <w:rsid w:val="004D713C"/>
    <w:rsid w:val="004E134C"/>
    <w:rsid w:val="004F3DD1"/>
    <w:rsid w:val="00521DEC"/>
    <w:rsid w:val="0052648B"/>
    <w:rsid w:val="00532DAC"/>
    <w:rsid w:val="0054338F"/>
    <w:rsid w:val="0056197C"/>
    <w:rsid w:val="00566E94"/>
    <w:rsid w:val="00574BDF"/>
    <w:rsid w:val="00594A93"/>
    <w:rsid w:val="005973E7"/>
    <w:rsid w:val="005B5E71"/>
    <w:rsid w:val="005E21C8"/>
    <w:rsid w:val="00605AD2"/>
    <w:rsid w:val="00616FD8"/>
    <w:rsid w:val="0063004A"/>
    <w:rsid w:val="0064131B"/>
    <w:rsid w:val="00665537"/>
    <w:rsid w:val="00677CDF"/>
    <w:rsid w:val="006B73CB"/>
    <w:rsid w:val="0071167A"/>
    <w:rsid w:val="0072430A"/>
    <w:rsid w:val="007256BB"/>
    <w:rsid w:val="00735265"/>
    <w:rsid w:val="007438B9"/>
    <w:rsid w:val="007506A1"/>
    <w:rsid w:val="00760EC6"/>
    <w:rsid w:val="007765D7"/>
    <w:rsid w:val="0078091E"/>
    <w:rsid w:val="0079757F"/>
    <w:rsid w:val="007B79F4"/>
    <w:rsid w:val="007C5FF1"/>
    <w:rsid w:val="007E6BC3"/>
    <w:rsid w:val="007F68F4"/>
    <w:rsid w:val="008012C3"/>
    <w:rsid w:val="0081465E"/>
    <w:rsid w:val="00820FA7"/>
    <w:rsid w:val="00850448"/>
    <w:rsid w:val="0085396D"/>
    <w:rsid w:val="00860483"/>
    <w:rsid w:val="00860EF5"/>
    <w:rsid w:val="008732BE"/>
    <w:rsid w:val="0089581A"/>
    <w:rsid w:val="008A4387"/>
    <w:rsid w:val="008B4B45"/>
    <w:rsid w:val="008B7F9C"/>
    <w:rsid w:val="008C0015"/>
    <w:rsid w:val="008C0325"/>
    <w:rsid w:val="008C6C63"/>
    <w:rsid w:val="00905275"/>
    <w:rsid w:val="0091109B"/>
    <w:rsid w:val="00912A07"/>
    <w:rsid w:val="00912B25"/>
    <w:rsid w:val="00926BFC"/>
    <w:rsid w:val="009305E6"/>
    <w:rsid w:val="00942247"/>
    <w:rsid w:val="00947F17"/>
    <w:rsid w:val="0095589E"/>
    <w:rsid w:val="009C754F"/>
    <w:rsid w:val="009F5084"/>
    <w:rsid w:val="00A70DB2"/>
    <w:rsid w:val="00AB57EC"/>
    <w:rsid w:val="00AD5035"/>
    <w:rsid w:val="00B10C9E"/>
    <w:rsid w:val="00B511A7"/>
    <w:rsid w:val="00BA3C91"/>
    <w:rsid w:val="00BC1103"/>
    <w:rsid w:val="00BD1EC3"/>
    <w:rsid w:val="00BD7B10"/>
    <w:rsid w:val="00BE0031"/>
    <w:rsid w:val="00BE293A"/>
    <w:rsid w:val="00BE4054"/>
    <w:rsid w:val="00C27C3C"/>
    <w:rsid w:val="00C407A6"/>
    <w:rsid w:val="00C4557A"/>
    <w:rsid w:val="00C8605D"/>
    <w:rsid w:val="00CA759E"/>
    <w:rsid w:val="00CC3696"/>
    <w:rsid w:val="00D16FBC"/>
    <w:rsid w:val="00D27FCC"/>
    <w:rsid w:val="00D41BC4"/>
    <w:rsid w:val="00D614A1"/>
    <w:rsid w:val="00D65FA5"/>
    <w:rsid w:val="00D94872"/>
    <w:rsid w:val="00D95C65"/>
    <w:rsid w:val="00DA7250"/>
    <w:rsid w:val="00DD02DE"/>
    <w:rsid w:val="00DD0D57"/>
    <w:rsid w:val="00DD538E"/>
    <w:rsid w:val="00DE295F"/>
    <w:rsid w:val="00DE7180"/>
    <w:rsid w:val="00E049A2"/>
    <w:rsid w:val="00E2296A"/>
    <w:rsid w:val="00E3065F"/>
    <w:rsid w:val="00E55803"/>
    <w:rsid w:val="00E613AB"/>
    <w:rsid w:val="00EB76A2"/>
    <w:rsid w:val="00ED2E4A"/>
    <w:rsid w:val="00ED391A"/>
    <w:rsid w:val="00F11720"/>
    <w:rsid w:val="00F14567"/>
    <w:rsid w:val="00F148A5"/>
    <w:rsid w:val="00F34F72"/>
    <w:rsid w:val="00F45A18"/>
    <w:rsid w:val="00F61BA5"/>
    <w:rsid w:val="00F6666A"/>
    <w:rsid w:val="00F82ECE"/>
    <w:rsid w:val="00FB1E38"/>
    <w:rsid w:val="00FC12E8"/>
    <w:rsid w:val="00FC24AE"/>
    <w:rsid w:val="00FC3466"/>
    <w:rsid w:val="00FE5D60"/>
    <w:rsid w:val="00FE6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96768"/>
  <w15:docId w15:val="{D9BD82FF-7F5B-47AD-91AA-FF56739B2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C0015"/>
  </w:style>
  <w:style w:type="paragraph" w:styleId="Heading1">
    <w:name w:val="heading 1"/>
    <w:basedOn w:val="Normal"/>
    <w:next w:val="Normal"/>
    <w:link w:val="Heading1Char"/>
    <w:uiPriority w:val="9"/>
    <w:qFormat/>
    <w:rsid w:val="00677CDF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CDF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63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96A"/>
  </w:style>
  <w:style w:type="paragraph" w:styleId="Footer">
    <w:name w:val="footer"/>
    <w:basedOn w:val="Normal"/>
    <w:link w:val="FooterChar"/>
    <w:uiPriority w:val="99"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96A"/>
  </w:style>
  <w:style w:type="character" w:customStyle="1" w:styleId="Heading1Char">
    <w:name w:val="Heading 1 Char"/>
    <w:basedOn w:val="DefaultParagraphFont"/>
    <w:link w:val="Heading1"/>
    <w:uiPriority w:val="9"/>
    <w:rsid w:val="00677C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7C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677CDF"/>
    <w:pPr>
      <w:ind w:left="720"/>
      <w:contextualSpacing/>
      <w:jc w:val="both"/>
    </w:pPr>
    <w:rPr>
      <w:rFonts w:ascii="Times New Roman" w:eastAsiaTheme="minorHAnsi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677C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7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7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Malik</dc:creator>
  <cp:keywords/>
  <dc:description/>
  <cp:lastModifiedBy>Asad Haroon</cp:lastModifiedBy>
  <cp:revision>16</cp:revision>
  <dcterms:created xsi:type="dcterms:W3CDTF">2019-10-16T08:32:00Z</dcterms:created>
  <dcterms:modified xsi:type="dcterms:W3CDTF">2019-10-27T16:37:00Z</dcterms:modified>
</cp:coreProperties>
</file>